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43264811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_Arrowhead_Zwave_System_Demonstrator_</w:t>
      </w:r>
      <w:r w:rsidR="00F77A3C" w:rsidRPr="00F77A3C">
        <w:rPr>
          <w:lang w:val="en-US"/>
        </w:rPr>
        <w:t xml:space="preserve"> </w:t>
      </w:r>
      <w:r w:rsidR="00F77A3C" w:rsidRPr="00F77A3C">
        <w:rPr>
          <w:rFonts w:asciiTheme="majorHAnsi" w:hAnsiTheme="majorHAnsi" w:cstheme="majorHAnsi"/>
          <w:sz w:val="48"/>
          <w:szCs w:val="48"/>
          <w:lang w:val="en-US"/>
        </w:rPr>
        <w:t>WallPlugServices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55ED5332" w14:textId="2CAEB907" w:rsidR="00662FE2" w:rsidRPr="002974CE" w:rsidRDefault="00662FE2" w:rsidP="00662FE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Interfaces of Zwav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Wall Plug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55ED5332" w14:textId="2CAEB907" w:rsidR="00662FE2" w:rsidRPr="002974CE" w:rsidRDefault="00662FE2" w:rsidP="00662FE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Interfaces of Zwav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Wall Plug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AD5AC5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AD5AC5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77777777" w:rsidR="001009DA" w:rsidRDefault="00AD5AC5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AD5AC5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AD5AC5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AD5AC5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6234B709" w:rsidR="00DF7E02" w:rsidRDefault="00DF7E02" w:rsidP="009907CE">
      <w:pPr>
        <w:pStyle w:val="BodyText"/>
      </w:pPr>
      <w:r>
        <w:t>This document describes the services provided by Thermostat Valve with REST interface. This interface uses HTTPs.</w:t>
      </w:r>
    </w:p>
    <w:p w14:paraId="1E18AE01" w14:textId="77777777" w:rsidR="00962B72" w:rsidRDefault="00962B72" w:rsidP="00962B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Service description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435C2567" w14:textId="77777777" w:rsidTr="00766580">
        <w:tc>
          <w:tcPr>
            <w:tcW w:w="2965" w:type="dxa"/>
          </w:tcPr>
          <w:p w14:paraId="363E3180" w14:textId="4DAF825B" w:rsidR="00962B72" w:rsidRDefault="009907CE" w:rsidP="00766580">
            <w:r>
              <w:t>get</w:t>
            </w:r>
            <w:r w:rsidR="00962B72">
              <w:t>-state</w:t>
            </w:r>
          </w:p>
        </w:tc>
        <w:tc>
          <w:tcPr>
            <w:tcW w:w="5806" w:type="dxa"/>
          </w:tcPr>
          <w:p w14:paraId="0AFDBD84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CF9F462" w14:textId="77777777" w:rsidTr="00766580">
        <w:tc>
          <w:tcPr>
            <w:tcW w:w="2965" w:type="dxa"/>
          </w:tcPr>
          <w:p w14:paraId="4113BFF4" w14:textId="76A5E256" w:rsidR="00962B72" w:rsidRDefault="009907CE" w:rsidP="00766580">
            <w:r>
              <w:t>set-state</w:t>
            </w:r>
          </w:p>
        </w:tc>
        <w:tc>
          <w:tcPr>
            <w:tcW w:w="5806" w:type="dxa"/>
          </w:tcPr>
          <w:p w14:paraId="2DB7BDD2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29FB8FE" w14:textId="77777777" w:rsidTr="00766580">
        <w:tc>
          <w:tcPr>
            <w:tcW w:w="2965" w:type="dxa"/>
          </w:tcPr>
          <w:p w14:paraId="1C213E4D" w14:textId="295771B5" w:rsidR="00962B72" w:rsidRDefault="009907CE" w:rsidP="00766580">
            <w:r>
              <w:t>get-power</w:t>
            </w:r>
          </w:p>
        </w:tc>
        <w:tc>
          <w:tcPr>
            <w:tcW w:w="5806" w:type="dxa"/>
          </w:tcPr>
          <w:p w14:paraId="425FDCA0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52BB8A49" w14:textId="77777777" w:rsidTr="00766580">
        <w:tc>
          <w:tcPr>
            <w:tcW w:w="2965" w:type="dxa"/>
          </w:tcPr>
          <w:p w14:paraId="1A909E85" w14:textId="190CF177" w:rsidR="009907CE" w:rsidRDefault="009907CE" w:rsidP="00766580">
            <w:r>
              <w:t>get-energy-consumption</w:t>
            </w:r>
          </w:p>
        </w:tc>
        <w:tc>
          <w:tcPr>
            <w:tcW w:w="5806" w:type="dxa"/>
          </w:tcPr>
          <w:p w14:paraId="391E1940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6AB708F2" w14:textId="77777777" w:rsidTr="00766580">
        <w:tc>
          <w:tcPr>
            <w:tcW w:w="2965" w:type="dxa"/>
          </w:tcPr>
          <w:p w14:paraId="463F5D7B" w14:textId="64168CF2" w:rsidR="009907CE" w:rsidRDefault="009907CE" w:rsidP="00766580">
            <w:r>
              <w:t>set-energy-counter-reset</w:t>
            </w:r>
          </w:p>
        </w:tc>
        <w:tc>
          <w:tcPr>
            <w:tcW w:w="5806" w:type="dxa"/>
          </w:tcPr>
          <w:p w14:paraId="07F20503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38C8448A" w14:textId="77777777" w:rsidTr="00766580">
        <w:tc>
          <w:tcPr>
            <w:tcW w:w="2965" w:type="dxa"/>
          </w:tcPr>
          <w:p w14:paraId="32D5087A" w14:textId="77777777" w:rsidR="009907CE" w:rsidRDefault="009907CE" w:rsidP="00766580"/>
        </w:tc>
        <w:tc>
          <w:tcPr>
            <w:tcW w:w="5806" w:type="dxa"/>
          </w:tcPr>
          <w:p w14:paraId="31B2F0AF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Default="00962B72" w:rsidP="009907CE">
      <w:pPr>
        <w:pStyle w:val="BodyText"/>
      </w:pPr>
    </w:p>
    <w:p w14:paraId="42B0290D" w14:textId="77777777" w:rsidR="00962B72" w:rsidRPr="00BB7330" w:rsidRDefault="00962B72" w:rsidP="00962B7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Communication Profile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9907CE">
      <w:pPr>
        <w:pStyle w:val="BodyText"/>
      </w:pPr>
    </w:p>
    <w:p w14:paraId="08A85B35" w14:textId="77777777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34CDB94C" w14:textId="4C2961FF" w:rsidR="00962B72" w:rsidRDefault="00962B72" w:rsidP="009907CE">
      <w:pPr>
        <w:pStyle w:val="BodyText"/>
      </w:pPr>
    </w:p>
    <w:p w14:paraId="4C5C2E01" w14:textId="165D03A5" w:rsidR="009907CE" w:rsidRDefault="009907CE" w:rsidP="009907CE">
      <w:pPr>
        <w:pStyle w:val="BodyText"/>
      </w:pPr>
      <w:r w:rsidRPr="009907CE">
        <w:rPr>
          <w:b/>
          <w:bCs/>
        </w:rPr>
        <w:t>GetS</w:t>
      </w:r>
      <w:r w:rsidRPr="009907CE">
        <w:rPr>
          <w:b/>
          <w:bCs/>
        </w:rPr>
        <w:t>tate</w:t>
      </w:r>
      <w:r>
        <w:t>:</w:t>
      </w:r>
    </w:p>
    <w:p w14:paraId="6AA162E7" w14:textId="77777777" w:rsidR="009907CE" w:rsidRDefault="009907CE" w:rsidP="009907CE">
      <w:pPr>
        <w:pStyle w:val="BodyText"/>
      </w:pPr>
    </w:p>
    <w:p w14:paraId="534A5EF7" w14:textId="013374A5" w:rsidR="00962B72" w:rsidRDefault="00962B72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r>
        <w:t>zwave/plugs/</w:t>
      </w:r>
      <w:r w:rsidR="009907CE">
        <w:t>get-state/</w:t>
      </w:r>
      <w:r w:rsidR="009907CE">
        <w:t>{deviceID}</w:t>
      </w:r>
    </w:p>
    <w:p w14:paraId="672A1912" w14:textId="77777777" w:rsidR="00962B72" w:rsidRDefault="00962B72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62B72" w:rsidRPr="008A63F4" w14:paraId="1C5BB385" w14:textId="77777777" w:rsidTr="009907CE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5510C498" w14:textId="77777777" w:rsidR="00962B72" w:rsidRPr="008A63F4" w:rsidRDefault="00962B72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F52DB20" w14:textId="77777777" w:rsidR="00962B72" w:rsidRPr="008A63F4" w:rsidRDefault="00962B72" w:rsidP="009907CE">
            <w:pPr>
              <w:pStyle w:val="BodyText"/>
            </w:pPr>
            <w:r>
              <w:t>URL subpath</w:t>
            </w:r>
          </w:p>
        </w:tc>
        <w:tc>
          <w:tcPr>
            <w:tcW w:w="862" w:type="dxa"/>
            <w:shd w:val="clear" w:color="auto" w:fill="D9D9D9" w:themeFill="background1" w:themeFillShade="D9"/>
          </w:tcPr>
          <w:p w14:paraId="28AD47A6" w14:textId="77777777" w:rsidR="00962B72" w:rsidRPr="008A63F4" w:rsidRDefault="00962B72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1AA269DF" w14:textId="77777777" w:rsidR="00962B72" w:rsidRPr="008A63F4" w:rsidRDefault="00962B72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63C45D30" w14:textId="77777777" w:rsidR="00962B72" w:rsidRPr="008A63F4" w:rsidRDefault="00962B72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7F37D7B8" w14:textId="77777777" w:rsidR="00962B72" w:rsidRPr="001064DA" w:rsidRDefault="00962B72" w:rsidP="009907CE">
            <w:pPr>
              <w:pStyle w:val="BodyText"/>
            </w:pPr>
            <w:r>
              <w:t>Description</w:t>
            </w:r>
          </w:p>
        </w:tc>
      </w:tr>
      <w:tr w:rsidR="00962B72" w:rsidRPr="00662FE2" w14:paraId="174B5875" w14:textId="77777777" w:rsidTr="009907CE">
        <w:trPr>
          <w:trHeight w:val="1511"/>
        </w:trPr>
        <w:tc>
          <w:tcPr>
            <w:tcW w:w="1984" w:type="dxa"/>
          </w:tcPr>
          <w:p w14:paraId="0502AA98" w14:textId="76E60EE7" w:rsidR="00962B72" w:rsidRDefault="009907CE" w:rsidP="009907CE">
            <w:pPr>
              <w:pStyle w:val="BodyText"/>
            </w:pPr>
            <w:r>
              <w:t>GetState</w:t>
            </w:r>
          </w:p>
        </w:tc>
        <w:tc>
          <w:tcPr>
            <w:tcW w:w="1553" w:type="dxa"/>
          </w:tcPr>
          <w:p w14:paraId="2DF3BA4A" w14:textId="77777777" w:rsidR="009907CE" w:rsidRDefault="009907CE" w:rsidP="009907CE">
            <w:pPr>
              <w:pStyle w:val="BodyText"/>
            </w:pPr>
            <w:r>
              <w:t>/plugs/get-state/{deviceID}</w:t>
            </w:r>
          </w:p>
          <w:p w14:paraId="52574250" w14:textId="19AD71CE" w:rsidR="00962B72" w:rsidRDefault="00962B72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7897E0A2" w14:textId="59C1F2A7" w:rsidR="00962B72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7591A46E" w14:textId="77777777" w:rsidR="00962B72" w:rsidRDefault="00962B72" w:rsidP="009907CE">
            <w:pPr>
              <w:pStyle w:val="BodyText"/>
            </w:pPr>
          </w:p>
          <w:p w14:paraId="288D69C9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54201564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27249ADB" w14:textId="77777777" w:rsidR="00962B72" w:rsidRDefault="00962B72" w:rsidP="009907CE">
            <w:pPr>
              <w:pStyle w:val="BodyText"/>
            </w:pPr>
          </w:p>
        </w:tc>
        <w:tc>
          <w:tcPr>
            <w:tcW w:w="1713" w:type="dxa"/>
          </w:tcPr>
          <w:p w14:paraId="3A8A9400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715C8A48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0631D489" w14:textId="77777777" w:rsidR="009907CE" w:rsidRDefault="009907CE" w:rsidP="009907CE">
            <w:pPr>
              <w:pStyle w:val="BodyText"/>
            </w:pPr>
          </w:p>
          <w:p w14:paraId="446F2FD0" w14:textId="77777777" w:rsidR="009907CE" w:rsidRDefault="009907CE" w:rsidP="009907CE">
            <w:pPr>
              <w:pStyle w:val="BodyText"/>
            </w:pPr>
            <w:r>
              <w:t>S</w:t>
            </w:r>
            <w:r>
              <w:t>tate</w:t>
            </w:r>
          </w:p>
          <w:p w14:paraId="6684A641" w14:textId="788A1434" w:rsidR="00962B72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09EAFF28" w14:textId="6403B044" w:rsidR="00962B72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s</w:t>
            </w:r>
            <w:r>
              <w:t>tate</w:t>
            </w:r>
            <w:r>
              <w:t xml:space="preserve"> </w:t>
            </w:r>
            <w:r>
              <w:t>“0” for OFF and “255” for ON</w:t>
            </w:r>
            <w:r w:rsidRPr="007D1D8C">
              <w:t xml:space="preserve"> </w:t>
            </w:r>
            <w:r>
              <w:t>for the given deviceID</w:t>
            </w:r>
          </w:p>
        </w:tc>
      </w:tr>
    </w:tbl>
    <w:p w14:paraId="408D3973" w14:textId="77777777" w:rsidR="00962B72" w:rsidRDefault="00962B72" w:rsidP="009907CE">
      <w:pPr>
        <w:pStyle w:val="BodyText"/>
      </w:pPr>
    </w:p>
    <w:p w14:paraId="04E1CC6B" w14:textId="2B34F419" w:rsidR="00962B72" w:rsidRDefault="00962B72" w:rsidP="009907CE">
      <w:pPr>
        <w:pStyle w:val="BodyText"/>
      </w:pPr>
    </w:p>
    <w:p w14:paraId="29851B6E" w14:textId="727A1536" w:rsidR="009907CE" w:rsidRDefault="009907CE" w:rsidP="009907CE">
      <w:pPr>
        <w:pStyle w:val="BodyText"/>
      </w:pPr>
    </w:p>
    <w:p w14:paraId="508CB90B" w14:textId="41A3C1B9" w:rsidR="009907CE" w:rsidRDefault="009907CE" w:rsidP="009907CE">
      <w:pPr>
        <w:pStyle w:val="BodyText"/>
      </w:pPr>
    </w:p>
    <w:p w14:paraId="424BB12C" w14:textId="6CD8AC17" w:rsidR="009907CE" w:rsidRDefault="009907CE" w:rsidP="009907CE">
      <w:pPr>
        <w:pStyle w:val="BodyText"/>
      </w:pPr>
    </w:p>
    <w:p w14:paraId="4F4ED6A8" w14:textId="1E8DBEE1" w:rsidR="009907CE" w:rsidRDefault="009907CE" w:rsidP="009907CE">
      <w:pPr>
        <w:pStyle w:val="BodyText"/>
      </w:pPr>
    </w:p>
    <w:p w14:paraId="3EE07B08" w14:textId="44DCABB6" w:rsidR="009907CE" w:rsidRDefault="009907CE" w:rsidP="009907CE">
      <w:pPr>
        <w:pStyle w:val="BodyText"/>
      </w:pPr>
    </w:p>
    <w:p w14:paraId="60B43BBC" w14:textId="7D64743C" w:rsidR="009907CE" w:rsidRDefault="009907CE" w:rsidP="009907CE">
      <w:pPr>
        <w:pStyle w:val="BodyText"/>
      </w:pPr>
    </w:p>
    <w:p w14:paraId="11CC12F1" w14:textId="5CFF65D1" w:rsidR="009907CE" w:rsidRDefault="009907CE" w:rsidP="009907CE">
      <w:pPr>
        <w:pStyle w:val="BodyText"/>
      </w:pPr>
    </w:p>
    <w:p w14:paraId="4CF1DA97" w14:textId="755BC09F" w:rsidR="009907CE" w:rsidRDefault="009907CE" w:rsidP="009907CE">
      <w:pPr>
        <w:pStyle w:val="BodyText"/>
      </w:pPr>
    </w:p>
    <w:p w14:paraId="5BF997EF" w14:textId="1146958D" w:rsidR="009907CE" w:rsidRDefault="009907CE" w:rsidP="009907CE">
      <w:pPr>
        <w:pStyle w:val="BodyText"/>
      </w:pPr>
    </w:p>
    <w:p w14:paraId="5507B22C" w14:textId="406B5DC9" w:rsidR="009907CE" w:rsidRDefault="009907CE" w:rsidP="009907CE">
      <w:pPr>
        <w:pStyle w:val="BodyText"/>
      </w:pPr>
      <w:r w:rsidRPr="009907CE">
        <w:rPr>
          <w:b/>
          <w:bCs/>
        </w:rPr>
        <w:lastRenderedPageBreak/>
        <w:t>Set</w:t>
      </w:r>
      <w:r w:rsidRPr="009907CE">
        <w:rPr>
          <w:b/>
          <w:bCs/>
        </w:rPr>
        <w:t>State</w:t>
      </w:r>
      <w:r>
        <w:t>:</w:t>
      </w:r>
    </w:p>
    <w:p w14:paraId="234B12E9" w14:textId="77777777" w:rsidR="009907CE" w:rsidRDefault="009907CE" w:rsidP="009907CE">
      <w:pPr>
        <w:pStyle w:val="BodyText"/>
      </w:pPr>
    </w:p>
    <w:p w14:paraId="12212EB8" w14:textId="2DAC7A14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r>
        <w:t>zwave/plugs/</w:t>
      </w:r>
      <w:r>
        <w:t>set</w:t>
      </w:r>
      <w:r>
        <w:t>-state/{deviceID}</w:t>
      </w:r>
    </w:p>
    <w:p w14:paraId="1E09F38E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62752621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7ED15697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3FF3CE0D" w14:textId="77777777" w:rsidR="009907CE" w:rsidRPr="008A63F4" w:rsidRDefault="009907CE" w:rsidP="009907CE">
            <w:pPr>
              <w:pStyle w:val="BodyText"/>
            </w:pPr>
            <w:r>
              <w:t>URL subpath</w:t>
            </w:r>
          </w:p>
        </w:tc>
        <w:tc>
          <w:tcPr>
            <w:tcW w:w="862" w:type="dxa"/>
            <w:shd w:val="clear" w:color="auto" w:fill="D9D9D9" w:themeFill="background1" w:themeFillShade="D9"/>
          </w:tcPr>
          <w:p w14:paraId="0734917B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06BDDD79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3CE630DE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65ED7A2E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662FE2" w14:paraId="7C3442B2" w14:textId="77777777" w:rsidTr="009D6077">
        <w:trPr>
          <w:trHeight w:val="1511"/>
        </w:trPr>
        <w:tc>
          <w:tcPr>
            <w:tcW w:w="1984" w:type="dxa"/>
          </w:tcPr>
          <w:p w14:paraId="43449DA6" w14:textId="71EECB5E" w:rsidR="009907CE" w:rsidRDefault="009907CE" w:rsidP="009907CE">
            <w:pPr>
              <w:pStyle w:val="BodyText"/>
            </w:pPr>
            <w:r>
              <w:t>Set</w:t>
            </w:r>
            <w:r>
              <w:t>State</w:t>
            </w:r>
          </w:p>
        </w:tc>
        <w:tc>
          <w:tcPr>
            <w:tcW w:w="1553" w:type="dxa"/>
          </w:tcPr>
          <w:p w14:paraId="3A60C518" w14:textId="5DBB90CA" w:rsidR="009907CE" w:rsidRDefault="009907CE" w:rsidP="009907CE">
            <w:pPr>
              <w:pStyle w:val="BodyText"/>
            </w:pPr>
            <w:r>
              <w:t>/plugs/</w:t>
            </w:r>
            <w:r>
              <w:t>set</w:t>
            </w:r>
            <w:r>
              <w:t>-state/{deviceID}</w:t>
            </w:r>
          </w:p>
          <w:p w14:paraId="2D75F0C1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20A1D716" w14:textId="4D219D18" w:rsidR="009907CE" w:rsidRDefault="009907CE" w:rsidP="009907CE">
            <w:pPr>
              <w:pStyle w:val="BodyText"/>
            </w:pPr>
            <w:r>
              <w:t>PUT</w:t>
            </w:r>
          </w:p>
        </w:tc>
        <w:tc>
          <w:tcPr>
            <w:tcW w:w="1392" w:type="dxa"/>
          </w:tcPr>
          <w:p w14:paraId="7BC51897" w14:textId="77777777" w:rsidR="009907CE" w:rsidRDefault="009907CE" w:rsidP="009907CE">
            <w:pPr>
              <w:pStyle w:val="BodyText"/>
            </w:pPr>
          </w:p>
          <w:p w14:paraId="32D6F69F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7BC00886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111409EC" w14:textId="77777777" w:rsidR="009907CE" w:rsidRDefault="009907CE" w:rsidP="009907CE">
            <w:pPr>
              <w:pStyle w:val="BodyText"/>
            </w:pPr>
          </w:p>
          <w:p w14:paraId="48CD6558" w14:textId="77777777" w:rsidR="009907CE" w:rsidRDefault="009907CE" w:rsidP="009907CE">
            <w:pPr>
              <w:pStyle w:val="BodyText"/>
            </w:pPr>
            <w:r>
              <w:t>State</w:t>
            </w:r>
          </w:p>
          <w:p w14:paraId="5C2B8ABE" w14:textId="0AB5CD2B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1713" w:type="dxa"/>
          </w:tcPr>
          <w:p w14:paraId="7E2EF7D6" w14:textId="77777777" w:rsidR="009907CE" w:rsidRDefault="009907CE" w:rsidP="009907CE">
            <w:pPr>
              <w:pStyle w:val="BodyText"/>
            </w:pPr>
            <w:r>
              <w:t xml:space="preserve">UPDATED, </w:t>
            </w:r>
          </w:p>
          <w:p w14:paraId="690FF919" w14:textId="6AE6C680" w:rsidR="009907CE" w:rsidRDefault="009907CE" w:rsidP="009907CE">
            <w:pPr>
              <w:pStyle w:val="BodyText"/>
            </w:pPr>
            <w:r>
              <w:t>BAD_REQUEST</w:t>
            </w:r>
          </w:p>
        </w:tc>
        <w:tc>
          <w:tcPr>
            <w:tcW w:w="2933" w:type="dxa"/>
          </w:tcPr>
          <w:p w14:paraId="24D4364F" w14:textId="0B2F1316" w:rsidR="009907CE" w:rsidRDefault="009907CE" w:rsidP="009907CE">
            <w:pPr>
              <w:pStyle w:val="BodyText"/>
            </w:pPr>
            <w:r>
              <w:t>S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  <w:r w:rsidRPr="007D1D8C">
              <w:t xml:space="preserve"> </w:t>
            </w:r>
            <w:r>
              <w:t>for the given deviceID</w:t>
            </w:r>
          </w:p>
        </w:tc>
      </w:tr>
    </w:tbl>
    <w:p w14:paraId="7BEFAA3C" w14:textId="77777777" w:rsidR="009907CE" w:rsidRDefault="009907CE" w:rsidP="009907CE">
      <w:pPr>
        <w:pStyle w:val="BodyText"/>
      </w:pPr>
    </w:p>
    <w:p w14:paraId="5BE40103" w14:textId="27FBF8AD" w:rsidR="009907CE" w:rsidRDefault="009907CE" w:rsidP="009907CE">
      <w:pPr>
        <w:pStyle w:val="BodyText"/>
      </w:pPr>
    </w:p>
    <w:p w14:paraId="4F6F2F81" w14:textId="17D3C9F4" w:rsidR="009907CE" w:rsidRDefault="009907CE" w:rsidP="009907CE">
      <w:pPr>
        <w:pStyle w:val="BodyText"/>
      </w:pPr>
      <w:r w:rsidRPr="009907CE">
        <w:rPr>
          <w:b/>
          <w:bCs/>
        </w:rPr>
        <w:t>Get</w:t>
      </w:r>
      <w:r w:rsidRPr="009907CE">
        <w:rPr>
          <w:b/>
          <w:bCs/>
        </w:rPr>
        <w:t>Power</w:t>
      </w:r>
      <w:r>
        <w:t>:</w:t>
      </w:r>
    </w:p>
    <w:p w14:paraId="777E557B" w14:textId="77777777" w:rsidR="009907CE" w:rsidRDefault="009907CE" w:rsidP="009907CE">
      <w:pPr>
        <w:pStyle w:val="BodyText"/>
      </w:pPr>
    </w:p>
    <w:p w14:paraId="44A245EC" w14:textId="55B6611F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r>
        <w:t>zwave/plugs/get-</w:t>
      </w:r>
      <w:r>
        <w:t>power</w:t>
      </w:r>
      <w:r>
        <w:t>/{deviceID}</w:t>
      </w:r>
    </w:p>
    <w:p w14:paraId="20613A7D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3C5340AA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4D0D9963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1DC24BD9" w14:textId="77777777" w:rsidR="009907CE" w:rsidRPr="008A63F4" w:rsidRDefault="009907CE" w:rsidP="009907CE">
            <w:pPr>
              <w:pStyle w:val="BodyText"/>
            </w:pPr>
            <w:r>
              <w:t>URL subpath</w:t>
            </w:r>
          </w:p>
        </w:tc>
        <w:tc>
          <w:tcPr>
            <w:tcW w:w="862" w:type="dxa"/>
            <w:shd w:val="clear" w:color="auto" w:fill="D9D9D9" w:themeFill="background1" w:themeFillShade="D9"/>
          </w:tcPr>
          <w:p w14:paraId="41E4985A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79B58A56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4488F6AF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556C71B6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662FE2" w14:paraId="1478D5A8" w14:textId="77777777" w:rsidTr="009D6077">
        <w:trPr>
          <w:trHeight w:val="1511"/>
        </w:trPr>
        <w:tc>
          <w:tcPr>
            <w:tcW w:w="1984" w:type="dxa"/>
          </w:tcPr>
          <w:p w14:paraId="60E482A9" w14:textId="6ABF43B2" w:rsidR="009907CE" w:rsidRDefault="009907CE" w:rsidP="009907CE">
            <w:pPr>
              <w:pStyle w:val="BodyText"/>
            </w:pPr>
            <w:r>
              <w:t>Get</w:t>
            </w:r>
            <w:r>
              <w:t>Power</w:t>
            </w:r>
          </w:p>
        </w:tc>
        <w:tc>
          <w:tcPr>
            <w:tcW w:w="1553" w:type="dxa"/>
          </w:tcPr>
          <w:p w14:paraId="3975837B" w14:textId="581CE989" w:rsidR="009907CE" w:rsidRDefault="009907CE" w:rsidP="009907CE">
            <w:pPr>
              <w:pStyle w:val="BodyText"/>
            </w:pPr>
            <w:r>
              <w:t>/plugs/get-</w:t>
            </w:r>
            <w:r>
              <w:t>power</w:t>
            </w:r>
            <w:r>
              <w:t>/{deviceID}</w:t>
            </w:r>
          </w:p>
          <w:p w14:paraId="6C41E9B6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37AFD7C4" w14:textId="77777777" w:rsidR="009907CE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6FF53C5D" w14:textId="77777777" w:rsidR="009907CE" w:rsidRDefault="009907CE" w:rsidP="009907CE">
            <w:pPr>
              <w:pStyle w:val="BodyText"/>
            </w:pPr>
          </w:p>
          <w:p w14:paraId="2E19A489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28C9F336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6684377B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795153DB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400AE129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7C6CAB3F" w14:textId="77777777" w:rsidR="009907CE" w:rsidRDefault="009907CE" w:rsidP="009907CE">
            <w:pPr>
              <w:pStyle w:val="BodyText"/>
            </w:pPr>
          </w:p>
          <w:p w14:paraId="6FF2896B" w14:textId="5FA8CADA" w:rsidR="009907CE" w:rsidRDefault="00D05B3F" w:rsidP="009907CE">
            <w:pPr>
              <w:pStyle w:val="BodyText"/>
            </w:pPr>
            <w:r>
              <w:t>p</w:t>
            </w:r>
            <w:r w:rsidR="009907CE">
              <w:t>ower</w:t>
            </w:r>
          </w:p>
          <w:p w14:paraId="468EBFB0" w14:textId="77777777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6D5C997A" w14:textId="7A9EE604" w:rsidR="009907CE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power (the power of the device connected to the plug) in KW</w:t>
            </w:r>
            <w:r w:rsidRPr="007D1D8C">
              <w:t xml:space="preserve"> </w:t>
            </w:r>
            <w:r>
              <w:t>for the given deviceID</w:t>
            </w:r>
          </w:p>
        </w:tc>
      </w:tr>
    </w:tbl>
    <w:p w14:paraId="087FDBD8" w14:textId="2C219C86" w:rsidR="009907CE" w:rsidRDefault="009907CE" w:rsidP="009907CE">
      <w:pPr>
        <w:pStyle w:val="BodyText"/>
      </w:pPr>
    </w:p>
    <w:p w14:paraId="207E9D38" w14:textId="34622D55" w:rsidR="009907CE" w:rsidRDefault="009907CE" w:rsidP="009907CE">
      <w:pPr>
        <w:pStyle w:val="BodyText"/>
      </w:pPr>
    </w:p>
    <w:p w14:paraId="3571F45D" w14:textId="6FB86F7F" w:rsidR="009907CE" w:rsidRDefault="009907CE" w:rsidP="009907CE">
      <w:pPr>
        <w:pStyle w:val="BodyText"/>
      </w:pPr>
    </w:p>
    <w:p w14:paraId="3CEB2961" w14:textId="51C4D23E" w:rsidR="009907CE" w:rsidRDefault="009907CE" w:rsidP="009907CE">
      <w:pPr>
        <w:pStyle w:val="BodyText"/>
      </w:pPr>
      <w:r w:rsidRPr="009907CE">
        <w:rPr>
          <w:b/>
          <w:bCs/>
        </w:rPr>
        <w:t>Get</w:t>
      </w:r>
      <w:r w:rsidRPr="009907CE">
        <w:rPr>
          <w:b/>
          <w:bCs/>
        </w:rPr>
        <w:t>EnergyConsumption</w:t>
      </w:r>
      <w:r>
        <w:t>:</w:t>
      </w:r>
    </w:p>
    <w:p w14:paraId="249F46E1" w14:textId="77777777" w:rsidR="009907CE" w:rsidRDefault="009907CE" w:rsidP="009907CE">
      <w:pPr>
        <w:pStyle w:val="BodyText"/>
      </w:pPr>
    </w:p>
    <w:p w14:paraId="0D6EFB03" w14:textId="61C1846F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r>
        <w:t>zwave/plugs/</w:t>
      </w:r>
      <w:r w:rsidRPr="009907CE">
        <w:t xml:space="preserve"> </w:t>
      </w:r>
      <w:r>
        <w:t>get-energy-consumption</w:t>
      </w:r>
      <w:r>
        <w:t xml:space="preserve"> </w:t>
      </w:r>
      <w:r>
        <w:t>/{deviceID}</w:t>
      </w:r>
    </w:p>
    <w:p w14:paraId="75A04A53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00CF9ED7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215040C0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1ED0BD20" w14:textId="77777777" w:rsidR="009907CE" w:rsidRPr="008A63F4" w:rsidRDefault="009907CE" w:rsidP="009907CE">
            <w:pPr>
              <w:pStyle w:val="BodyText"/>
            </w:pPr>
            <w:r>
              <w:t>URL subpath</w:t>
            </w:r>
          </w:p>
        </w:tc>
        <w:tc>
          <w:tcPr>
            <w:tcW w:w="862" w:type="dxa"/>
            <w:shd w:val="clear" w:color="auto" w:fill="D9D9D9" w:themeFill="background1" w:themeFillShade="D9"/>
          </w:tcPr>
          <w:p w14:paraId="48F43104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5B094FBA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0F447448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502D9C3D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662FE2" w14:paraId="6959DCF2" w14:textId="77777777" w:rsidTr="009D6077">
        <w:trPr>
          <w:trHeight w:val="1511"/>
        </w:trPr>
        <w:tc>
          <w:tcPr>
            <w:tcW w:w="1984" w:type="dxa"/>
          </w:tcPr>
          <w:p w14:paraId="380D46F1" w14:textId="3F06EA90" w:rsidR="009907CE" w:rsidRDefault="009907CE" w:rsidP="009907CE">
            <w:pPr>
              <w:pStyle w:val="BodyText"/>
            </w:pPr>
            <w:r>
              <w:t>Get</w:t>
            </w:r>
            <w:r>
              <w:t>EnergyConsumption</w:t>
            </w:r>
          </w:p>
        </w:tc>
        <w:tc>
          <w:tcPr>
            <w:tcW w:w="1553" w:type="dxa"/>
          </w:tcPr>
          <w:p w14:paraId="7067652A" w14:textId="366E0A40" w:rsidR="009907CE" w:rsidRDefault="009907CE" w:rsidP="009907CE">
            <w:pPr>
              <w:pStyle w:val="BodyText"/>
            </w:pPr>
            <w:r>
              <w:t>/plugs/get-energy-consumption /{deviceID}</w:t>
            </w:r>
          </w:p>
          <w:p w14:paraId="49A0EADA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3D5E8AEE" w14:textId="77777777" w:rsidR="009907CE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6F04AF37" w14:textId="77777777" w:rsidR="009907CE" w:rsidRDefault="009907CE" w:rsidP="009907CE">
            <w:pPr>
              <w:pStyle w:val="BodyText"/>
            </w:pPr>
          </w:p>
          <w:p w14:paraId="21C2BA42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46703165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5923CB1A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4D33955D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4EF5E05C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49ACFF84" w14:textId="77777777" w:rsidR="009907CE" w:rsidRDefault="009907CE" w:rsidP="009907CE">
            <w:pPr>
              <w:pStyle w:val="BodyText"/>
            </w:pPr>
          </w:p>
          <w:p w14:paraId="0CD3397B" w14:textId="418FB8BA" w:rsidR="009907CE" w:rsidRDefault="00D05B3F" w:rsidP="009907CE">
            <w:pPr>
              <w:pStyle w:val="BodyText"/>
            </w:pPr>
            <w:r>
              <w:t>e</w:t>
            </w:r>
            <w:r w:rsidR="009907CE">
              <w:t>nergyConsumption</w:t>
            </w:r>
          </w:p>
          <w:p w14:paraId="1E50E4F3" w14:textId="77777777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206BF9C6" w14:textId="14554595" w:rsidR="009907CE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energy consumption</w:t>
            </w:r>
            <w:r>
              <w:t xml:space="preserve"> (the </w:t>
            </w:r>
            <w:r>
              <w:t xml:space="preserve">energy consumed by </w:t>
            </w:r>
            <w:r>
              <w:t>the device connected to the plug) in KW</w:t>
            </w:r>
            <w:r>
              <w:t>H</w:t>
            </w:r>
            <w:r w:rsidRPr="007D1D8C">
              <w:t xml:space="preserve"> </w:t>
            </w:r>
            <w:r>
              <w:t>for the given deviceID</w:t>
            </w:r>
          </w:p>
        </w:tc>
      </w:tr>
    </w:tbl>
    <w:p w14:paraId="119A4191" w14:textId="27D39DEC" w:rsidR="009907CE" w:rsidRDefault="009907CE" w:rsidP="009907CE">
      <w:pPr>
        <w:pStyle w:val="BodyText"/>
      </w:pPr>
    </w:p>
    <w:p w14:paraId="3D4B6AEF" w14:textId="39BE621F" w:rsidR="009907CE" w:rsidRDefault="009907CE" w:rsidP="009907CE">
      <w:pPr>
        <w:pStyle w:val="BodyText"/>
      </w:pPr>
      <w:r w:rsidRPr="009907CE">
        <w:rPr>
          <w:b/>
          <w:bCs/>
        </w:rPr>
        <w:lastRenderedPageBreak/>
        <w:t>Set</w:t>
      </w:r>
      <w:r w:rsidRPr="009907CE">
        <w:rPr>
          <w:b/>
          <w:bCs/>
        </w:rPr>
        <w:t>Energy</w:t>
      </w:r>
      <w:r w:rsidRPr="009907CE">
        <w:rPr>
          <w:b/>
          <w:bCs/>
        </w:rPr>
        <w:t>CounterReset</w:t>
      </w:r>
      <w:r>
        <w:t>:</w:t>
      </w:r>
    </w:p>
    <w:p w14:paraId="1152167D" w14:textId="77777777" w:rsidR="009907CE" w:rsidRDefault="009907CE" w:rsidP="009907CE">
      <w:pPr>
        <w:pStyle w:val="BodyText"/>
      </w:pPr>
    </w:p>
    <w:p w14:paraId="15356DB7" w14:textId="04D9D5D0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r>
        <w:t>zwave/plugs</w:t>
      </w:r>
      <w:r>
        <w:t>/</w:t>
      </w:r>
      <w:r>
        <w:t>set-energy-counter-reset /{deviceID}</w:t>
      </w:r>
    </w:p>
    <w:p w14:paraId="3DBEB0B7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3C6CA6F6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578E2EE7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4AA2645" w14:textId="77777777" w:rsidR="009907CE" w:rsidRPr="008A63F4" w:rsidRDefault="009907CE" w:rsidP="009907CE">
            <w:pPr>
              <w:pStyle w:val="BodyText"/>
            </w:pPr>
            <w:r>
              <w:t>URL subpath</w:t>
            </w:r>
          </w:p>
        </w:tc>
        <w:tc>
          <w:tcPr>
            <w:tcW w:w="862" w:type="dxa"/>
            <w:shd w:val="clear" w:color="auto" w:fill="D9D9D9" w:themeFill="background1" w:themeFillShade="D9"/>
          </w:tcPr>
          <w:p w14:paraId="0E8ACA16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7D775720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66565C1C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1A18972F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662FE2" w14:paraId="41844E04" w14:textId="77777777" w:rsidTr="009D6077">
        <w:trPr>
          <w:trHeight w:val="1511"/>
        </w:trPr>
        <w:tc>
          <w:tcPr>
            <w:tcW w:w="1984" w:type="dxa"/>
          </w:tcPr>
          <w:p w14:paraId="2F4E10BF" w14:textId="0A52BC64" w:rsidR="009907CE" w:rsidRPr="009907CE" w:rsidRDefault="009907CE" w:rsidP="009907CE">
            <w:pPr>
              <w:pStyle w:val="BodyText"/>
            </w:pPr>
            <w:r w:rsidRPr="009907CE">
              <w:t>SetEnergyCounterReset</w:t>
            </w:r>
          </w:p>
        </w:tc>
        <w:tc>
          <w:tcPr>
            <w:tcW w:w="1553" w:type="dxa"/>
          </w:tcPr>
          <w:p w14:paraId="60E54002" w14:textId="740A1EB0" w:rsidR="009907CE" w:rsidRDefault="009907CE" w:rsidP="009907CE">
            <w:pPr>
              <w:pStyle w:val="BodyText"/>
            </w:pPr>
            <w:r>
              <w:t>/plugs/set-energy-counter-reset /{deviceID}</w:t>
            </w:r>
          </w:p>
          <w:p w14:paraId="55D577A6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795BFCDC" w14:textId="16058560" w:rsidR="009907CE" w:rsidRDefault="009907CE" w:rsidP="009907CE">
            <w:pPr>
              <w:pStyle w:val="BodyText"/>
            </w:pPr>
            <w:r>
              <w:t>PUT</w:t>
            </w:r>
          </w:p>
        </w:tc>
        <w:tc>
          <w:tcPr>
            <w:tcW w:w="1392" w:type="dxa"/>
          </w:tcPr>
          <w:p w14:paraId="590070CB" w14:textId="77777777" w:rsidR="009907CE" w:rsidRDefault="009907CE" w:rsidP="009907CE">
            <w:pPr>
              <w:pStyle w:val="BodyText"/>
            </w:pPr>
          </w:p>
          <w:p w14:paraId="00F3F2BE" w14:textId="77777777" w:rsidR="009907CE" w:rsidRDefault="009907CE" w:rsidP="009907CE">
            <w:pPr>
              <w:pStyle w:val="BodyText"/>
            </w:pPr>
            <w:r>
              <w:t>deviceID</w:t>
            </w:r>
          </w:p>
          <w:p w14:paraId="29B41215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7C2665CD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3A5EE69C" w14:textId="77777777" w:rsidR="009907CE" w:rsidRDefault="009907CE" w:rsidP="009907CE">
            <w:pPr>
              <w:pStyle w:val="BodyText"/>
            </w:pPr>
            <w:r>
              <w:t xml:space="preserve">UPDATED, </w:t>
            </w:r>
          </w:p>
          <w:p w14:paraId="1E803CE1" w14:textId="65C1C211" w:rsidR="009907CE" w:rsidRDefault="009907CE" w:rsidP="009907CE">
            <w:pPr>
              <w:pStyle w:val="BodyText"/>
            </w:pPr>
            <w:r>
              <w:t>BAD_REQUEST</w:t>
            </w:r>
          </w:p>
        </w:tc>
        <w:tc>
          <w:tcPr>
            <w:tcW w:w="2933" w:type="dxa"/>
          </w:tcPr>
          <w:p w14:paraId="38AC3544" w14:textId="691FF514" w:rsidR="009907CE" w:rsidRDefault="009907CE" w:rsidP="009907CE">
            <w:pPr>
              <w:pStyle w:val="BodyText"/>
            </w:pPr>
            <w:r>
              <w:t>S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 xml:space="preserve">energy counter </w:t>
            </w:r>
            <w:r w:rsidR="00D05B3F">
              <w:t xml:space="preserve">reset </w:t>
            </w:r>
            <w:r w:rsidR="00D05B3F" w:rsidRPr="007D1D8C">
              <w:t>for</w:t>
            </w:r>
            <w:r>
              <w:t xml:space="preserve"> the given deviceID</w:t>
            </w:r>
          </w:p>
        </w:tc>
      </w:tr>
    </w:tbl>
    <w:p w14:paraId="7C5E2A9E" w14:textId="4395DEF7" w:rsidR="009907CE" w:rsidRDefault="009907CE" w:rsidP="009907CE">
      <w:pPr>
        <w:pStyle w:val="BodyText"/>
      </w:pPr>
    </w:p>
    <w:p w14:paraId="67979566" w14:textId="77777777" w:rsidR="009907CE" w:rsidRDefault="009907CE" w:rsidP="009907CE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9907CE">
      <w:pPr>
        <w:pStyle w:val="BodyText"/>
      </w:pPr>
    </w:p>
    <w:p w14:paraId="762F364D" w14:textId="77777777" w:rsidR="00962B72" w:rsidRDefault="00962B72" w:rsidP="009907CE">
      <w:pPr>
        <w:pStyle w:val="BodyText"/>
      </w:pPr>
    </w:p>
    <w:p w14:paraId="0C43258E" w14:textId="644E4C84" w:rsidR="00962B72" w:rsidRPr="00812465" w:rsidRDefault="00962B72" w:rsidP="009907CE">
      <w:pPr>
        <w:pStyle w:val="BodyText"/>
      </w:pPr>
      <w:r w:rsidRPr="00812465">
        <w:t>Example:</w:t>
      </w:r>
      <w:r w:rsidR="009907CE">
        <w:t xml:space="preserve"> SetState</w:t>
      </w:r>
    </w:p>
    <w:p w14:paraId="07047C8D" w14:textId="77777777" w:rsidR="00962B72" w:rsidRDefault="00962B72" w:rsidP="009907CE">
      <w:pPr>
        <w:pStyle w:val="BodyText"/>
      </w:pPr>
    </w:p>
    <w:p w14:paraId="522AD708" w14:textId="77777777" w:rsidR="00962B72" w:rsidRPr="00807ED3" w:rsidRDefault="00962B72" w:rsidP="009907CE">
      <w:pPr>
        <w:pStyle w:val="BodyText"/>
        <w:rPr>
          <w:bCs/>
        </w:rPr>
      </w:pPr>
      <w:r w:rsidRPr="00807ED3">
        <w:t>Request:</w:t>
      </w:r>
    </w:p>
    <w:p w14:paraId="50883562" w14:textId="77777777" w:rsidR="00962B72" w:rsidRDefault="00962B72" w:rsidP="009907CE">
      <w:pPr>
        <w:pStyle w:val="BodyText"/>
      </w:pPr>
      <w:r>
        <w:t xml:space="preserve">    {</w:t>
      </w:r>
    </w:p>
    <w:p w14:paraId="1474C486" w14:textId="7713B772" w:rsidR="00962B72" w:rsidRDefault="00962B72" w:rsidP="009907CE">
      <w:pPr>
        <w:pStyle w:val="BodyText"/>
      </w:pPr>
      <w:r>
        <w:t>"</w:t>
      </w:r>
      <w:r w:rsidR="009907CE" w:rsidRPr="009907CE">
        <w:t xml:space="preserve"> </w:t>
      </w:r>
      <w:r w:rsidR="009907CE">
        <w:t>deviceID</w:t>
      </w:r>
      <w:r>
        <w:t xml:space="preserve">" : </w:t>
      </w:r>
      <w:r w:rsidR="009907CE">
        <w:t>“24”</w:t>
      </w:r>
      <w:r>
        <w:t>,</w:t>
      </w:r>
    </w:p>
    <w:p w14:paraId="5EA40CF0" w14:textId="7FD48318" w:rsidR="00962B72" w:rsidRDefault="00962B72" w:rsidP="009907CE">
      <w:pPr>
        <w:pStyle w:val="BodyText"/>
      </w:pPr>
      <w:r>
        <w:t xml:space="preserve">  "</w:t>
      </w:r>
      <w:r w:rsidR="009907CE" w:rsidRPr="009907CE">
        <w:t xml:space="preserve"> </w:t>
      </w:r>
      <w:r w:rsidR="009907CE">
        <w:t>State</w:t>
      </w:r>
      <w:r>
        <w:t>" : "</w:t>
      </w:r>
      <w:r w:rsidR="009907CE">
        <w:t>0</w:t>
      </w:r>
      <w:r>
        <w:t>",</w:t>
      </w:r>
    </w:p>
    <w:p w14:paraId="1D33B7CB" w14:textId="77777777" w:rsidR="00962B72" w:rsidRDefault="00962B72" w:rsidP="009907CE">
      <w:pPr>
        <w:pStyle w:val="BodyText"/>
      </w:pPr>
      <w:r>
        <w:t xml:space="preserve">     }</w:t>
      </w:r>
    </w:p>
    <w:p w14:paraId="641E95CD" w14:textId="77777777" w:rsidR="00962B72" w:rsidRDefault="00962B72" w:rsidP="009907CE">
      <w:pPr>
        <w:pStyle w:val="BodyText"/>
      </w:pPr>
    </w:p>
    <w:p w14:paraId="0465B603" w14:textId="77777777" w:rsidR="00962B72" w:rsidRPr="00807ED3" w:rsidRDefault="00962B72" w:rsidP="009907CE">
      <w:pPr>
        <w:pStyle w:val="BodyText"/>
        <w:rPr>
          <w:bCs/>
        </w:rPr>
      </w:pPr>
      <w:r w:rsidRPr="00807ED3">
        <w:t>Response:</w:t>
      </w:r>
    </w:p>
    <w:p w14:paraId="4D045114" w14:textId="0C11AFED" w:rsidR="00962B72" w:rsidRDefault="00962B72" w:rsidP="009907CE">
      <w:pPr>
        <w:pStyle w:val="BodyText"/>
      </w:pPr>
      <w:r>
        <w:t>The Plug is switched OFF</w:t>
      </w:r>
      <w:r w:rsidR="009907CE">
        <w:t xml:space="preserve"> with resource </w:t>
      </w:r>
      <w:r w:rsidR="00D05B3F">
        <w:t>successfully updated</w:t>
      </w:r>
      <w:r w:rsidR="009907CE">
        <w:t xml:space="preserve"> </w:t>
      </w:r>
      <w:r w:rsidR="00D05B3F">
        <w:t xml:space="preserve">with </w:t>
      </w:r>
      <w:r w:rsidR="009907CE">
        <w:t>response of 200=OK</w:t>
      </w:r>
    </w:p>
    <w:p w14:paraId="14E3D72B" w14:textId="03C24EAD" w:rsidR="00D05B3F" w:rsidRDefault="00D05B3F" w:rsidP="009907CE">
      <w:pPr>
        <w:pStyle w:val="BodyText"/>
      </w:pPr>
    </w:p>
    <w:p w14:paraId="4AD1C93D" w14:textId="77777777" w:rsidR="00D05B3F" w:rsidRDefault="00D05B3F" w:rsidP="00D05B3F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6D21F37D" w14:textId="77777777" w:rsidR="00D05B3F" w:rsidRDefault="00D05B3F" w:rsidP="00D05B3F">
      <w:pPr>
        <w:pStyle w:val="BodyText"/>
      </w:pPr>
    </w:p>
    <w:p w14:paraId="4A86E371" w14:textId="77777777" w:rsidR="00D05B3F" w:rsidRDefault="00D05B3F" w:rsidP="00D05B3F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D05B3F" w14:paraId="62A8F293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33D0489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87D507F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5A86063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D05B3F" w:rsidRPr="00B12619" w14:paraId="56D72230" w14:textId="77777777" w:rsidTr="009D6077">
        <w:trPr>
          <w:trHeight w:val="308"/>
        </w:trPr>
        <w:tc>
          <w:tcPr>
            <w:tcW w:w="2531" w:type="dxa"/>
          </w:tcPr>
          <w:p w14:paraId="066ECAA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ID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360DC3A" w14:textId="77777777" w:rsidR="00D05B3F" w:rsidRDefault="00D05B3F" w:rsidP="009D6077">
            <w:pPr>
              <w:pStyle w:val="TableParagraph"/>
              <w:rPr>
                <w:sz w:val="20"/>
              </w:rPr>
            </w:pPr>
            <w:hyperlink w:anchor="_bookmark12" w:history="1">
              <w:r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15ED976E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que ID of the device from 2 to N assigned by the zwave Hat</w:t>
            </w:r>
          </w:p>
        </w:tc>
      </w:tr>
      <w:tr w:rsidR="00D05B3F" w:rsidRPr="00B12619" w14:paraId="4641941B" w14:textId="77777777" w:rsidTr="009D6077">
        <w:trPr>
          <w:trHeight w:val="308"/>
        </w:trPr>
        <w:tc>
          <w:tcPr>
            <w:tcW w:w="2531" w:type="dxa"/>
          </w:tcPr>
          <w:p w14:paraId="1647735E" w14:textId="2DE95C9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</w:t>
            </w:r>
            <w:r>
              <w:t>tat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E218E27" w14:textId="77777777" w:rsidR="00D05B3F" w:rsidRDefault="00D05B3F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78574010" w14:textId="1476A346" w:rsidR="00D05B3F" w:rsidRDefault="00D05B3F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</w:p>
        </w:tc>
      </w:tr>
      <w:tr w:rsidR="00D05B3F" w:rsidRPr="00527D2D" w14:paraId="580F62D9" w14:textId="77777777" w:rsidTr="009D6077">
        <w:trPr>
          <w:trHeight w:val="308"/>
        </w:trPr>
        <w:tc>
          <w:tcPr>
            <w:tcW w:w="2531" w:type="dxa"/>
          </w:tcPr>
          <w:p w14:paraId="5CDBB808" w14:textId="5616D35B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r>
              <w:t>powe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42FFE2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7035B937" w14:textId="4B9746D0" w:rsidR="00D05B3F" w:rsidRDefault="00D05B3F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power (the power of the device connected to the plug) in KW</w:t>
            </w:r>
          </w:p>
        </w:tc>
      </w:tr>
      <w:tr w:rsidR="00D05B3F" w:rsidRPr="00D05B3F" w14:paraId="11CF5496" w14:textId="77777777" w:rsidTr="009D6077">
        <w:trPr>
          <w:trHeight w:val="308"/>
        </w:trPr>
        <w:tc>
          <w:tcPr>
            <w:tcW w:w="2531" w:type="dxa"/>
          </w:tcPr>
          <w:p w14:paraId="452E1DA9" w14:textId="2E1ADBB8" w:rsidR="00D05B3F" w:rsidRDefault="00D05B3F" w:rsidP="00D05B3F">
            <w:pPr>
              <w:pStyle w:val="BodyText"/>
            </w:pPr>
            <w:r>
              <w:rPr>
                <w:sz w:val="20"/>
              </w:rPr>
              <w:t>“</w:t>
            </w:r>
            <w:r>
              <w:t>energyConsumption</w:t>
            </w:r>
            <w:r>
              <w:t>”</w:t>
            </w:r>
          </w:p>
          <w:p w14:paraId="1D8CEA19" w14:textId="1534BF74" w:rsidR="00D05B3F" w:rsidRDefault="00D05B3F" w:rsidP="009D6077">
            <w:pPr>
              <w:pStyle w:val="TableParagraph"/>
              <w:rPr>
                <w:sz w:val="20"/>
              </w:rPr>
            </w:pPr>
          </w:p>
        </w:tc>
        <w:tc>
          <w:tcPr>
            <w:tcW w:w="2106" w:type="dxa"/>
          </w:tcPr>
          <w:p w14:paraId="41FD820C" w14:textId="60C0A6FE" w:rsidR="00D05B3F" w:rsidRDefault="00D05B3F" w:rsidP="009D6077">
            <w:pPr>
              <w:pStyle w:val="TableParagraph"/>
              <w:rPr>
                <w:color w:val="333333"/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3572D7D8" w14:textId="31BD1BE6" w:rsidR="00D05B3F" w:rsidRDefault="00D05B3F" w:rsidP="009D6077">
            <w:pPr>
              <w:pStyle w:val="TableParagraph"/>
            </w:pPr>
            <w:r>
              <w:t>Plug</w:t>
            </w:r>
            <w:r w:rsidRPr="007D1D8C">
              <w:t xml:space="preserve"> </w:t>
            </w:r>
            <w:r>
              <w:t>energy consumption (the energy consumed by the device connected to the plug) in KWH</w:t>
            </w:r>
          </w:p>
        </w:tc>
      </w:tr>
    </w:tbl>
    <w:p w14:paraId="5050E799" w14:textId="77777777" w:rsidR="00D05B3F" w:rsidRPr="002F1BC2" w:rsidRDefault="00D05B3F" w:rsidP="009907CE">
      <w:pPr>
        <w:pStyle w:val="BodyText"/>
      </w:pPr>
    </w:p>
    <w:p w14:paraId="1B5EC783" w14:textId="77777777" w:rsidR="00962B72" w:rsidRDefault="00962B72" w:rsidP="009907CE">
      <w:pPr>
        <w:pStyle w:val="BodyText"/>
      </w:pPr>
    </w:p>
    <w:p w14:paraId="28E05B4D" w14:textId="598DE0A7" w:rsidR="00105116" w:rsidRPr="002C447C" w:rsidRDefault="00105116" w:rsidP="00105116">
      <w:pPr>
        <w:pStyle w:val="Title"/>
        <w:rPr>
          <w:lang w:val="en-US"/>
        </w:rPr>
      </w:pPr>
      <w:bookmarkStart w:id="3" w:name="_Toc354828814"/>
      <w:bookmarkStart w:id="4" w:name="_Toc377455184"/>
      <w:r w:rsidRPr="002C447C">
        <w:rPr>
          <w:lang w:val="en-US"/>
        </w:rPr>
        <w:lastRenderedPageBreak/>
        <w:t>Revision history</w:t>
      </w:r>
      <w:bookmarkEnd w:id="3"/>
      <w:bookmarkEnd w:id="4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5" w:name="_Toc354828815"/>
      <w:bookmarkStart w:id="6" w:name="_Toc377455185"/>
      <w:r w:rsidRPr="002C447C">
        <w:rPr>
          <w:lang w:val="en-US"/>
        </w:rPr>
        <w:t>Amendment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9907CE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9907CE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9907CE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9907CE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D05B3F" w:rsidRPr="00C8607D" w14:paraId="2C509081" w14:textId="77777777" w:rsidTr="0097065D">
        <w:tc>
          <w:tcPr>
            <w:tcW w:w="668" w:type="dxa"/>
          </w:tcPr>
          <w:p w14:paraId="6E512FCF" w14:textId="29C46288" w:rsidR="00D05B3F" w:rsidRPr="00C8607D" w:rsidRDefault="00D05B3F" w:rsidP="009907CE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3BA409A4" w14:textId="21051148" w:rsidR="00D05B3F" w:rsidRDefault="00D05B3F" w:rsidP="009907CE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1F12B2B8" w14:textId="13882BAC" w:rsidR="00D05B3F" w:rsidRDefault="00D05B3F" w:rsidP="009907CE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2B5F0407" w14:textId="34C0B783" w:rsidR="00D05B3F" w:rsidRDefault="00D05B3F" w:rsidP="009907CE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772A4972" w14:textId="3DEB6A26" w:rsidR="00D05B3F" w:rsidRDefault="00D05B3F" w:rsidP="009907CE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9907CE">
      <w:pPr>
        <w:pStyle w:val="BodyText"/>
      </w:pPr>
    </w:p>
    <w:p w14:paraId="37BDFAE6" w14:textId="558F6E9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7" w:name="_Toc354828816"/>
      <w:bookmarkStart w:id="8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9907CE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9907CE">
            <w:pPr>
              <w:pStyle w:val="BodyText"/>
            </w:pPr>
          </w:p>
        </w:tc>
      </w:tr>
    </w:tbl>
    <w:p w14:paraId="3F33C420" w14:textId="640BA1AD" w:rsidR="00081ECA" w:rsidRPr="002C447C" w:rsidRDefault="002C447C" w:rsidP="009907CE">
      <w:pPr>
        <w:pStyle w:val="BodyText"/>
      </w:pPr>
      <w:r w:rsidRPr="002C447C">
        <w:tab/>
      </w:r>
    </w:p>
    <w:sectPr w:rsidR="00081ECA" w:rsidRPr="002C447C" w:rsidSect="00945E96">
      <w:headerReference w:type="default" r:id="rId14"/>
      <w:footerReference w:type="default" r:id="rId15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287CB" w14:textId="77777777" w:rsidR="00AD5AC5" w:rsidRDefault="00AD5AC5" w:rsidP="00252D9B">
      <w:r>
        <w:separator/>
      </w:r>
    </w:p>
  </w:endnote>
  <w:endnote w:type="continuationSeparator" w:id="0">
    <w:p w14:paraId="2AD7EE37" w14:textId="77777777" w:rsidR="00AD5AC5" w:rsidRDefault="00AD5AC5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F324D" w14:textId="77777777" w:rsidR="00F9618C" w:rsidRDefault="00F961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Project Coordinator: Professor Jerker Delsing | Luleå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Project Coordinator: Professor Jerker Delsing | Luleå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147C05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11F56" w14:textId="77777777" w:rsidR="00F9618C" w:rsidRDefault="00F9618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6EC2A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145A0" w14:textId="77777777" w:rsidR="00AD5AC5" w:rsidRDefault="00AD5AC5" w:rsidP="00252D9B">
      <w:r>
        <w:separator/>
      </w:r>
    </w:p>
  </w:footnote>
  <w:footnote w:type="continuationSeparator" w:id="0">
    <w:p w14:paraId="172209ED" w14:textId="77777777" w:rsidR="00AD5AC5" w:rsidRDefault="00AD5AC5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8156A" w14:textId="77777777" w:rsidR="00F9618C" w:rsidRDefault="00F961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5"/>
      <w:gridCol w:w="1776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0B79812C" w:rsidR="002B76DA" w:rsidRPr="002C447C" w:rsidRDefault="00AD5AC5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IDD)  Description_Arrowhead_Zwave_System_Demonstrator_WallPlugServices</w:t>
              </w:r>
              <w:bookmarkStart w:id="0" w:name="_Hlk60872214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18631AFB" w:rsidR="002B76DA" w:rsidRPr="00C76DE5" w:rsidRDefault="00D05B3F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13B8D8A2" w:rsidR="003134AB" w:rsidRPr="00FC2D55" w:rsidRDefault="00233568" w:rsidP="002B76DA">
          <w:pPr>
            <w:rPr>
              <w:rFonts w:asciiTheme="majorHAnsi" w:hAnsiTheme="majorHAnsi"/>
              <w:noProof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662FE2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A6C86B3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D05B3F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>For Approval</w:t>
              </w:r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E744F" w14:textId="77777777" w:rsidR="00F9618C" w:rsidRDefault="00F9618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5"/>
      <w:gridCol w:w="1033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B659548" w:rsidR="002B76DA" w:rsidRPr="002C447C" w:rsidRDefault="00AD5AC5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21716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IDD)  Description_Arrowhead_Zwave_System_Demonstrator_WallPlug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67892762" w:rsidR="002B76DA" w:rsidRPr="00C76DE5" w:rsidRDefault="00D05B3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0869D6DA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662FE2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0MzK3NDc1MjBW0lEKTi0uzszPAykwrAUAmAwh8i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1716"/>
    <w:rsid w:val="00524C9B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2FE2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D007E"/>
    <w:rsid w:val="008D046A"/>
    <w:rsid w:val="008D5D0C"/>
    <w:rsid w:val="008D6384"/>
    <w:rsid w:val="008F584E"/>
    <w:rsid w:val="008F646E"/>
    <w:rsid w:val="008F6A0C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51FD"/>
    <w:rsid w:val="009658C5"/>
    <w:rsid w:val="0097065D"/>
    <w:rsid w:val="00974A31"/>
    <w:rsid w:val="00985AD1"/>
    <w:rsid w:val="009907CE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AC5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05B3F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77A3C"/>
    <w:rsid w:val="00F8387B"/>
    <w:rsid w:val="00F83D1D"/>
    <w:rsid w:val="00F86307"/>
    <w:rsid w:val="00F87969"/>
    <w:rsid w:val="00F9618C"/>
    <w:rsid w:val="00FA2684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9907CE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9907CE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05B3F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6E69BB"/>
    <w:rsid w:val="008257C9"/>
    <w:rsid w:val="008B35CF"/>
    <w:rsid w:val="008B6E80"/>
    <w:rsid w:val="008D31BD"/>
    <w:rsid w:val="008F6099"/>
    <w:rsid w:val="009A0014"/>
    <w:rsid w:val="00B715C9"/>
    <w:rsid w:val="00BB7DDC"/>
    <w:rsid w:val="00CF2182"/>
    <w:rsid w:val="00D97977"/>
    <w:rsid w:val="00DB162D"/>
    <w:rsid w:val="00E54339"/>
    <w:rsid w:val="00EB237B"/>
    <w:rsid w:val="00EC0741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2A891A-8567-4238-8D4C-BEB8CBBE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598</Words>
  <Characters>3173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WallPlugServices</dc:title>
  <dc:creator>IL0021B</dc:creator>
  <cp:lastModifiedBy>Salman Javed</cp:lastModifiedBy>
  <cp:revision>5</cp:revision>
  <cp:lastPrinted>2013-11-27T17:28:00Z</cp:lastPrinted>
  <dcterms:created xsi:type="dcterms:W3CDTF">2021-03-18T08:12:00Z</dcterms:created>
  <dcterms:modified xsi:type="dcterms:W3CDTF">2021-03-18T08:42:00Z</dcterms:modified>
  <cp:category>0.2</cp:category>
  <cp:contentStatus>For Approval</cp:contentStatus>
</cp:coreProperties>
</file>